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70B6FAE" w:rsidR="00187456" w:rsidRPr="0071772F" w:rsidRDefault="003C36DA" w:rsidP="0071772F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 xml:space="preserve">Proje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778264BF" w:rsidR="0071772F" w:rsidRDefault="0071772F" w:rsidP="0071772F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550109">
        <w:rPr>
          <w:rFonts w:asciiTheme="majorHAnsi" w:hAnsiTheme="majorHAnsi" w:cstheme="majorHAnsi"/>
          <w:sz w:val="32"/>
        </w:rPr>
        <w:t>2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1A050F2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61C64709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searching algorithms</w:t>
            </w:r>
          </w:p>
        </w:tc>
        <w:tc>
          <w:tcPr>
            <w:tcW w:w="1560" w:type="dxa"/>
          </w:tcPr>
          <w:p w14:paraId="48B9DBAF" w14:textId="696D82B5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322CC583" w14:textId="1547A425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18173BA6" w14:textId="7AA1EE4E" w:rsidTr="0071772F">
        <w:tc>
          <w:tcPr>
            <w:tcW w:w="1129" w:type="dxa"/>
          </w:tcPr>
          <w:p w14:paraId="7C88797C" w14:textId="1FA50883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5F87D1E3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sorting algorithms</w:t>
            </w:r>
          </w:p>
        </w:tc>
        <w:tc>
          <w:tcPr>
            <w:tcW w:w="1560" w:type="dxa"/>
          </w:tcPr>
          <w:p w14:paraId="733A212A" w14:textId="37012BAC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31401D9F" w14:textId="70FAA1FB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2E04CC6A" w14:textId="03BD3D33" w:rsidTr="0071772F">
        <w:tc>
          <w:tcPr>
            <w:tcW w:w="1129" w:type="dxa"/>
          </w:tcPr>
          <w:p w14:paraId="056EB0F1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6655D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22AC158D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search graphing algorithms</w:t>
            </w:r>
          </w:p>
        </w:tc>
        <w:tc>
          <w:tcPr>
            <w:tcW w:w="1560" w:type="dxa"/>
          </w:tcPr>
          <w:p w14:paraId="1837C171" w14:textId="2C83C10F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0DE1783D" w14:textId="2E9A60C7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71772F" w:rsidRPr="0071772F" w14:paraId="7BF5078C" w14:textId="1DCE842B" w:rsidTr="0071772F">
        <w:tc>
          <w:tcPr>
            <w:tcW w:w="1129" w:type="dxa"/>
          </w:tcPr>
          <w:p w14:paraId="6F1E7F62" w14:textId="0B05BE2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009C984" w14:textId="39BF839C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7C5A29C1" w14:textId="46416890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fresh android studio</w:t>
            </w:r>
          </w:p>
        </w:tc>
        <w:tc>
          <w:tcPr>
            <w:tcW w:w="1560" w:type="dxa"/>
          </w:tcPr>
          <w:p w14:paraId="2A00CE3F" w14:textId="618AAC4A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6B12E74" w14:textId="6A703FA3" w:rsidR="0071772F" w:rsidRPr="0071772F" w:rsidRDefault="006D4DE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657F379B" w:rsidR="0071772F" w:rsidRPr="0071772F" w:rsidRDefault="002D6C88" w:rsidP="00550109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635AF639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E4B1604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 Specification</w:t>
            </w:r>
          </w:p>
        </w:tc>
        <w:tc>
          <w:tcPr>
            <w:tcW w:w="1560" w:type="dxa"/>
          </w:tcPr>
          <w:p w14:paraId="5D5F97CC" w14:textId="621388E3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 hours</w:t>
            </w:r>
          </w:p>
        </w:tc>
        <w:tc>
          <w:tcPr>
            <w:tcW w:w="1701" w:type="dxa"/>
          </w:tcPr>
          <w:p w14:paraId="32F5B921" w14:textId="245EA11B" w:rsid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  <w:p w14:paraId="4399B7B5" w14:textId="5CF22B67" w:rsidR="00550109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33A4C94A" w:rsidR="0071772F" w:rsidRPr="0071772F" w:rsidRDefault="0071772F" w:rsidP="00550109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36C91BB6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instorm sample user interfaces</w:t>
            </w:r>
          </w:p>
        </w:tc>
        <w:tc>
          <w:tcPr>
            <w:tcW w:w="1560" w:type="dxa"/>
          </w:tcPr>
          <w:p w14:paraId="39D736AC" w14:textId="24E2A1E7" w:rsidR="0071772F" w:rsidRPr="0071772F" w:rsidRDefault="002D6C88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55010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min</w:t>
            </w:r>
          </w:p>
        </w:tc>
        <w:tc>
          <w:tcPr>
            <w:tcW w:w="1701" w:type="dxa"/>
          </w:tcPr>
          <w:p w14:paraId="00BB3946" w14:textId="3AB4FE57" w:rsidR="0071772F" w:rsidRPr="0071772F" w:rsidRDefault="00550109" w:rsidP="00550109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2D6C88" w:rsidRPr="0071772F" w14:paraId="410E4F24" w14:textId="37538C4E" w:rsidTr="0071772F">
        <w:tc>
          <w:tcPr>
            <w:tcW w:w="1129" w:type="dxa"/>
          </w:tcPr>
          <w:p w14:paraId="4EF8F6F3" w14:textId="7937751A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3672D54D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546F5A38" w14:textId="011001D2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inalize of the algorithms that will be used after the research</w:t>
            </w:r>
          </w:p>
        </w:tc>
        <w:tc>
          <w:tcPr>
            <w:tcW w:w="1560" w:type="dxa"/>
          </w:tcPr>
          <w:p w14:paraId="4EE4F816" w14:textId="5E229534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1B3A619B" w14:textId="6FC2C368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</w:tr>
      <w:tr w:rsidR="002D6C88" w:rsidRPr="0071772F" w14:paraId="78A7ECB5" w14:textId="77777777" w:rsidTr="0071772F">
        <w:tc>
          <w:tcPr>
            <w:tcW w:w="1129" w:type="dxa"/>
          </w:tcPr>
          <w:p w14:paraId="73341AD5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0F6417C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23AFF4C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5C60EADD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0D1EFBA0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2D6C88" w:rsidRPr="0071772F" w14:paraId="42D48171" w14:textId="29BF45E9" w:rsidTr="0071772F">
        <w:tc>
          <w:tcPr>
            <w:tcW w:w="1129" w:type="dxa"/>
          </w:tcPr>
          <w:p w14:paraId="220BBAAF" w14:textId="68C89546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2D6C88" w:rsidRPr="0071772F" w14:paraId="49B837A4" w14:textId="77777777" w:rsidTr="0071772F">
        <w:tc>
          <w:tcPr>
            <w:tcW w:w="1129" w:type="dxa"/>
          </w:tcPr>
          <w:p w14:paraId="04B88CA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6F92DF3" w14:textId="03E7D3F4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1064951A" w14:textId="58BA3C62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 for this week</w:t>
            </w:r>
          </w:p>
        </w:tc>
        <w:tc>
          <w:tcPr>
            <w:tcW w:w="1560" w:type="dxa"/>
          </w:tcPr>
          <w:p w14:paraId="7DB8C768" w14:textId="7F71D224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34C6CD21" w14:textId="53EAD1E7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4AFF5A27" w14:textId="77777777" w:rsidTr="0071772F">
        <w:tc>
          <w:tcPr>
            <w:tcW w:w="1129" w:type="dxa"/>
          </w:tcPr>
          <w:p w14:paraId="2A9DE5C4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6845C56" w14:textId="7244DF46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ED6F156" w14:textId="70E41F85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 for this week</w:t>
            </w:r>
          </w:p>
        </w:tc>
        <w:tc>
          <w:tcPr>
            <w:tcW w:w="1560" w:type="dxa"/>
          </w:tcPr>
          <w:p w14:paraId="36F53C85" w14:textId="3174274D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91F90B5" w14:textId="7A5D293E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1ACC0B5F" w14:textId="77777777" w:rsidTr="0071772F">
        <w:tc>
          <w:tcPr>
            <w:tcW w:w="1129" w:type="dxa"/>
          </w:tcPr>
          <w:p w14:paraId="517C542B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29B5CB44" w14:textId="5DCCBCCF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3E43BAC8" w14:textId="60234B21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backlog for this week</w:t>
            </w:r>
          </w:p>
        </w:tc>
        <w:tc>
          <w:tcPr>
            <w:tcW w:w="1560" w:type="dxa"/>
          </w:tcPr>
          <w:p w14:paraId="476164A5" w14:textId="430B7DF5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5EED8C" w14:textId="2999816C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D6C88" w:rsidRPr="0071772F" w14:paraId="310CEACC" w14:textId="77777777" w:rsidTr="0071772F">
        <w:tc>
          <w:tcPr>
            <w:tcW w:w="1129" w:type="dxa"/>
          </w:tcPr>
          <w:p w14:paraId="1D9F7AD7" w14:textId="77777777" w:rsidR="002D6C88" w:rsidRPr="0071772F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384F58" w14:textId="0F10FFE2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D489027" w14:textId="45060F8C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urnout chart</w:t>
            </w:r>
            <w:bookmarkStart w:id="0" w:name="_GoBack"/>
            <w:bookmarkEnd w:id="0"/>
            <w:r>
              <w:rPr>
                <w:rFonts w:asciiTheme="majorHAnsi" w:hAnsiTheme="majorHAnsi" w:cstheme="majorHAnsi"/>
              </w:rPr>
              <w:t xml:space="preserve"> for this week</w:t>
            </w:r>
          </w:p>
        </w:tc>
        <w:tc>
          <w:tcPr>
            <w:tcW w:w="1560" w:type="dxa"/>
          </w:tcPr>
          <w:p w14:paraId="53CEEFF3" w14:textId="68069736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44D81791" w14:textId="05D75D4B" w:rsidR="002D6C88" w:rsidRDefault="002D6C88" w:rsidP="002D6C88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9A2FA" w14:textId="77777777" w:rsidR="00292C75" w:rsidRDefault="00292C75" w:rsidP="00B72311">
      <w:pPr>
        <w:spacing w:after="0" w:line="240" w:lineRule="auto"/>
      </w:pPr>
      <w:r>
        <w:separator/>
      </w:r>
    </w:p>
  </w:endnote>
  <w:endnote w:type="continuationSeparator" w:id="0">
    <w:p w14:paraId="72BCDA30" w14:textId="77777777" w:rsidR="00292C75" w:rsidRDefault="00292C75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20AF4" w14:textId="77777777" w:rsidR="00292C75" w:rsidRDefault="00292C75" w:rsidP="00B72311">
      <w:pPr>
        <w:spacing w:after="0" w:line="240" w:lineRule="auto"/>
      </w:pPr>
      <w:r>
        <w:separator/>
      </w:r>
    </w:p>
  </w:footnote>
  <w:footnote w:type="continuationSeparator" w:id="0">
    <w:p w14:paraId="15B2D025" w14:textId="77777777" w:rsidR="00292C75" w:rsidRDefault="00292C75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QUABAWfKCwAAAA="/>
  </w:docVars>
  <w:rsids>
    <w:rsidRoot w:val="003C36DA"/>
    <w:rsid w:val="00187456"/>
    <w:rsid w:val="001F35E2"/>
    <w:rsid w:val="00292C75"/>
    <w:rsid w:val="002D6C88"/>
    <w:rsid w:val="00313722"/>
    <w:rsid w:val="00372815"/>
    <w:rsid w:val="003C36DA"/>
    <w:rsid w:val="00514BA4"/>
    <w:rsid w:val="00550109"/>
    <w:rsid w:val="006153F3"/>
    <w:rsid w:val="006D4DE8"/>
    <w:rsid w:val="0071772F"/>
    <w:rsid w:val="007A1ED9"/>
    <w:rsid w:val="00805046"/>
    <w:rsid w:val="008274FF"/>
    <w:rsid w:val="00934001"/>
    <w:rsid w:val="0093798C"/>
    <w:rsid w:val="009E2B67"/>
    <w:rsid w:val="00AD6F21"/>
    <w:rsid w:val="00B72311"/>
    <w:rsid w:val="00C5028E"/>
    <w:rsid w:val="00CB055F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4</cp:revision>
  <dcterms:created xsi:type="dcterms:W3CDTF">2019-03-10T23:24:00Z</dcterms:created>
  <dcterms:modified xsi:type="dcterms:W3CDTF">2019-03-11T03:20:00Z</dcterms:modified>
</cp:coreProperties>
</file>